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4E4455" w:rsidRDefault="00F412EF" w:rsidP="004E4455">
      <w:pPr>
        <w:pStyle w:val="FirstName"/>
        <w:rPr>
          <w:rFonts w:ascii="Cooper Black" w:hAnsi="Cooper Black"/>
          <w:noProof w:val="0"/>
          <w:sz w:val="72"/>
        </w:rPr>
      </w:pPr>
      <w:r w:rsidRPr="004E4455">
        <w:rPr>
          <w:rFonts w:ascii="Cooper Black" w:hAnsi="Cooper Black"/>
          <w:sz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24E830" wp14:editId="38EC3AA0">
                <wp:simplePos x="0" y="0"/>
                <wp:positionH relativeFrom="margin">
                  <wp:posOffset>3116275</wp:posOffset>
                </wp:positionH>
                <wp:positionV relativeFrom="paragraph">
                  <wp:posOffset>-285293</wp:posOffset>
                </wp:positionV>
                <wp:extent cx="3620186" cy="108265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20186" cy="108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4E4455" w:rsidRDefault="003A2367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8"/>
                              </w:rPr>
                            </w:pPr>
                            <w:r w:rsidRPr="004E4455">
                              <w:rPr>
                                <w:sz w:val="24"/>
                                <w:szCs w:val="28"/>
                              </w:rPr>
                              <w:t>521 New Texas Road Pittsburgh, PA 15239</w:t>
                            </w:r>
                          </w:p>
                          <w:p w:rsidR="004E4455" w:rsidRPr="004E4455" w:rsidRDefault="003A2367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8"/>
                              </w:rPr>
                            </w:pPr>
                            <w:r w:rsidRPr="004E4455">
                              <w:rPr>
                                <w:sz w:val="24"/>
                                <w:szCs w:val="28"/>
                              </w:rPr>
                              <w:t xml:space="preserve">(412) 417 </w:t>
                            </w:r>
                            <w:r w:rsidR="004E4455" w:rsidRPr="004E4455">
                              <w:rPr>
                                <w:sz w:val="24"/>
                                <w:szCs w:val="28"/>
                              </w:rPr>
                              <w:t>4021</w:t>
                            </w:r>
                          </w:p>
                          <w:p w:rsidR="003A2367" w:rsidRPr="004E4455" w:rsidRDefault="00196761" w:rsidP="004E4455">
                            <w:pPr>
                              <w:pStyle w:val="NoSpacing"/>
                              <w:jc w:val="center"/>
                              <w:rPr>
                                <w:color w:val="B83D68" w:themeColor="accent1"/>
                                <w:sz w:val="24"/>
                                <w:szCs w:val="28"/>
                              </w:rPr>
                            </w:pPr>
                            <w:hyperlink r:id="rId9" w:history="1">
                              <w:r w:rsidR="003A2367" w:rsidRPr="004E4455">
                                <w:rPr>
                                  <w:rStyle w:val="Hyperlink"/>
                                  <w:color w:val="B83D68" w:themeColor="accent1"/>
                                  <w:sz w:val="24"/>
                                  <w:szCs w:val="28"/>
                                </w:rPr>
                                <w:t>rjp396@gmail.com</w:t>
                              </w:r>
                            </w:hyperlink>
                          </w:p>
                          <w:p w:rsidR="00963EAF" w:rsidRPr="004E4455" w:rsidRDefault="00196761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8"/>
                              </w:rPr>
                            </w:pPr>
                            <w:hyperlink r:id="rId10" w:history="1">
                              <w:r w:rsidR="003A2367" w:rsidRPr="004E4455">
                                <w:rPr>
                                  <w:rStyle w:val="Hyperlink"/>
                                  <w:color w:val="B83D68" w:themeColor="accent1"/>
                                  <w:sz w:val="24"/>
                                  <w:szCs w:val="28"/>
                                </w:rPr>
                                <w:t>http://www.newtfire.org/~rjp43</w:t>
                              </w:r>
                            </w:hyperlink>
                          </w:p>
                          <w:p w:rsidR="003A2367" w:rsidRPr="00A43953" w:rsidRDefault="003A2367" w:rsidP="004E4455">
                            <w:pPr>
                              <w:pStyle w:val="NoSpacing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5.4pt;margin-top:-22.45pt;width:285.05pt;height: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" filled="f" stroked="f" strokeweight=".5pt">
                <v:path arrowok="t"/>
                <v:textbox>
                  <w:txbxContent>
                    <w:p w:rsidR="00963EAF" w:rsidRPr="004E4455" w:rsidRDefault="003A2367" w:rsidP="004E4455">
                      <w:pPr>
                        <w:pStyle w:val="NoSpacing"/>
                        <w:jc w:val="center"/>
                        <w:rPr>
                          <w:sz w:val="24"/>
                          <w:szCs w:val="28"/>
                        </w:rPr>
                      </w:pPr>
                      <w:r w:rsidRPr="004E4455">
                        <w:rPr>
                          <w:sz w:val="24"/>
                          <w:szCs w:val="28"/>
                        </w:rPr>
                        <w:t>521 New Texas Road Pittsburgh, PA 15239</w:t>
                      </w:r>
                    </w:p>
                    <w:p w:rsidR="004E4455" w:rsidRPr="004E4455" w:rsidRDefault="003A2367" w:rsidP="004E4455">
                      <w:pPr>
                        <w:pStyle w:val="NoSpacing"/>
                        <w:jc w:val="center"/>
                        <w:rPr>
                          <w:sz w:val="24"/>
                          <w:szCs w:val="28"/>
                        </w:rPr>
                      </w:pPr>
                      <w:r w:rsidRPr="004E4455">
                        <w:rPr>
                          <w:sz w:val="24"/>
                          <w:szCs w:val="28"/>
                        </w:rPr>
                        <w:t xml:space="preserve">(412) 417 </w:t>
                      </w:r>
                      <w:r w:rsidR="004E4455" w:rsidRPr="004E4455">
                        <w:rPr>
                          <w:sz w:val="24"/>
                          <w:szCs w:val="28"/>
                        </w:rPr>
                        <w:t>4021</w:t>
                      </w:r>
                    </w:p>
                    <w:p w:rsidR="003A2367" w:rsidRPr="004E4455" w:rsidRDefault="005D460E" w:rsidP="004E4455">
                      <w:pPr>
                        <w:pStyle w:val="NoSpacing"/>
                        <w:jc w:val="center"/>
                        <w:rPr>
                          <w:color w:val="B83D68" w:themeColor="accent1"/>
                          <w:sz w:val="24"/>
                          <w:szCs w:val="28"/>
                        </w:rPr>
                      </w:pPr>
                      <w:hyperlink r:id="rId11" w:history="1">
                        <w:r w:rsidR="003A2367" w:rsidRPr="004E4455">
                          <w:rPr>
                            <w:rStyle w:val="Hyperlink"/>
                            <w:color w:val="B83D68" w:themeColor="accent1"/>
                            <w:sz w:val="24"/>
                            <w:szCs w:val="28"/>
                          </w:rPr>
                          <w:t>rjp396@gmail.com</w:t>
                        </w:r>
                      </w:hyperlink>
                    </w:p>
                    <w:p w:rsidR="00963EAF" w:rsidRPr="004E4455" w:rsidRDefault="005D460E" w:rsidP="004E4455">
                      <w:pPr>
                        <w:pStyle w:val="NoSpacing"/>
                        <w:jc w:val="center"/>
                        <w:rPr>
                          <w:sz w:val="24"/>
                          <w:szCs w:val="28"/>
                        </w:rPr>
                      </w:pPr>
                      <w:hyperlink r:id="rId12" w:history="1">
                        <w:r w:rsidR="003A2367" w:rsidRPr="004E4455">
                          <w:rPr>
                            <w:rStyle w:val="Hyperlink"/>
                            <w:color w:val="B83D68" w:themeColor="accent1"/>
                            <w:sz w:val="24"/>
                            <w:szCs w:val="28"/>
                          </w:rPr>
                          <w:t>http://www.newtfire.org/~rjp43</w:t>
                        </w:r>
                      </w:hyperlink>
                    </w:p>
                    <w:p w:rsidR="003A2367" w:rsidRPr="00A43953" w:rsidRDefault="003A2367" w:rsidP="004E4455">
                      <w:pPr>
                        <w:pStyle w:val="NoSpacing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C228A" w:rsidRPr="004E4455">
        <w:rPr>
          <w:rFonts w:ascii="Cooper Black" w:hAnsi="Cooper Black"/>
          <w:noProof w:val="0"/>
          <w:sz w:val="72"/>
        </w:rPr>
        <w:t>Rebecca</w:t>
      </w:r>
      <w:r w:rsidRPr="004E4455">
        <w:rPr>
          <w:rFonts w:ascii="Cooper Black" w:hAnsi="Cooper Black"/>
          <w:noProof w:val="0"/>
          <w:sz w:val="72"/>
        </w:rPr>
        <w:t xml:space="preserve"> </w:t>
      </w:r>
    </w:p>
    <w:p w:rsidR="004E4455" w:rsidRDefault="006D6003" w:rsidP="004E4455">
      <w:pPr>
        <w:pStyle w:val="FirstName"/>
        <w:rPr>
          <w:rFonts w:ascii="Cooper Black" w:hAnsi="Cooper Black"/>
          <w:sz w:val="72"/>
          <w:szCs w:val="72"/>
        </w:rPr>
      </w:pPr>
      <w:r>
        <mc:AlternateContent>
          <mc:Choice Requires="wps">
            <w:drawing>
              <wp:anchor distT="0" distB="0" distL="365760" distR="114300" simplePos="0" relativeHeight="251660288" behindDoc="1" locked="0" layoutInCell="1" allowOverlap="1" wp14:anchorId="2508A505" wp14:editId="57AF742D">
                <wp:simplePos x="0" y="0"/>
                <wp:positionH relativeFrom="column">
                  <wp:posOffset>4518660</wp:posOffset>
                </wp:positionH>
                <wp:positionV relativeFrom="page">
                  <wp:posOffset>1351915</wp:posOffset>
                </wp:positionV>
                <wp:extent cx="2205355" cy="8772525"/>
                <wp:effectExtent l="0" t="0" r="4445" b="9525"/>
                <wp:wrapTight wrapText="bothSides">
                  <wp:wrapPolygon edited="0">
                    <wp:start x="0" y="0"/>
                    <wp:lineTo x="0" y="21577"/>
                    <wp:lineTo x="21457" y="21577"/>
                    <wp:lineTo x="21457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05355" cy="8772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</w:rPr>
                              <w:t xml:space="preserve">TECHNICAL </w:t>
                            </w:r>
                            <w:r w:rsidR="00963EAF" w:rsidRPr="00EC06A2">
                              <w:rPr>
                                <w:rFonts w:asciiTheme="majorHAnsi" w:hAnsiTheme="majorHAnsi"/>
                                <w:b/>
                              </w:rPr>
                              <w:t>SKILLS</w:t>
                            </w:r>
                          </w:p>
                          <w:p w:rsidR="00E96EFA" w:rsidRPr="00E96EFA" w:rsidRDefault="00E96EFA" w:rsidP="00B07B3A">
                            <w:pPr>
                              <w:spacing w:line="240" w:lineRule="auto"/>
                              <w:ind w:left="1714" w:hanging="1714"/>
                              <w:rPr>
                                <w:lang w:eastAsia="en-US"/>
                              </w:rPr>
                            </w:pPr>
                          </w:p>
                          <w:p w:rsidR="005D0CC8" w:rsidRDefault="000040FD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oftware</w:t>
                            </w:r>
                            <w:r w:rsidR="001771D5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 &amp; </w:t>
                            </w:r>
                            <w:r w:rsidR="00A17FE1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Online Services</w:t>
                            </w: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Cytoscape 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FTP/SSH </w:t>
                            </w:r>
                            <w:r w:rsidR="00A17FE1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clients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Git </w:t>
                            </w:r>
                            <w:r w:rsidR="00770B5D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and</w:t>
                            </w: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GitHub </w:t>
                            </w:r>
                          </w:p>
                          <w:p w:rsidR="005D0CC8" w:rsidRPr="00B07B3A" w:rsidRDefault="00196761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hyperlink r:id="rId13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</w:rPr>
                                <w:t>https://github.com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</w:t>
                            </w:r>
                          </w:p>
                          <w:p w:rsidR="00A17FE1" w:rsidRPr="00B07B3A" w:rsidRDefault="00B07B3A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</w:rPr>
                              <w:t>Kumu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MS Office Suite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Omeka</w:t>
                            </w:r>
                          </w:p>
                          <w:p w:rsidR="00CF097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oXygen XML editor 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line JS</w:t>
                            </w:r>
                          </w:p>
                          <w:p w:rsidR="00CF0971" w:rsidRPr="00B07B3A" w:rsidRDefault="00BD6B20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Mapper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Voyant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Wikispaces </w:t>
                            </w:r>
                          </w:p>
                          <w:p w:rsidR="007E124D" w:rsidRPr="00B07B3A" w:rsidRDefault="00770B5D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Zotero</w:t>
                            </w:r>
                          </w:p>
                          <w:p w:rsidR="005D0CC8" w:rsidRPr="00B07B3A" w:rsidRDefault="00196761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</w:pPr>
                            <w:hyperlink r:id="rId14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  <w:lang w:val="es-ES"/>
                                </w:rPr>
                                <w:t>https://www.zotero.org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:rsidR="005D0CC8" w:rsidRPr="005D0CC8" w:rsidRDefault="005D0CC8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360"/>
                              <w:rPr>
                                <w:rFonts w:asciiTheme="minorHAnsi" w:hAnsiTheme="minorHAnsi"/>
                                <w:sz w:val="18"/>
                                <w:szCs w:val="16"/>
                                <w:lang w:val="es-ES"/>
                              </w:rPr>
                            </w:pPr>
                          </w:p>
                          <w:p w:rsidR="005D0CC8" w:rsidRDefault="001771D5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Languages &amp; Scripts</w:t>
                            </w:r>
                            <w:r w:rsidR="007E124D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Cascading Style Sheets (CSS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HTML</w:t>
                            </w:r>
                          </w:p>
                          <w:p w:rsidR="001771D5" w:rsidRPr="00B07B3A" w:rsidRDefault="006A0957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J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avaScript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gular Expressions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lax NG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alable Vector Graphics (SVG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hematron</w:t>
                            </w:r>
                          </w:p>
                          <w:p w:rsidR="000262D2" w:rsidRPr="000262D2" w:rsidRDefault="005D0CC8" w:rsidP="000262D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XML (with 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TEI experience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ath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Query</w:t>
                            </w:r>
                          </w:p>
                          <w:p w:rsidR="006D6003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SLT</w:t>
                            </w:r>
                          </w:p>
                          <w:p w:rsidR="006D6003" w:rsidRPr="006D6003" w:rsidRDefault="006D6003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sz w:val="22"/>
                                <w:lang w:val="fr-FR"/>
                              </w:rPr>
                            </w:pPr>
                          </w:p>
                          <w:p w:rsidR="004804B5" w:rsidRPr="00EC06A2" w:rsidRDefault="002D2C59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 xml:space="preserve">Research </w:t>
                            </w:r>
                            <w:r w:rsidR="004804B5"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INTERESTS</w:t>
                            </w:r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D6003" w:rsidRDefault="002D2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igital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umanit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Gender Stud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Industrial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844CB1" w:rsidRPr="00B07B3A">
                              <w:rPr>
                                <w:rFonts w:asciiTheme="minorHAnsi" w:hAnsiTheme="minorHAnsi"/>
                              </w:rPr>
                              <w:t>Marginalized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Population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Natural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Language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Processing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rogressive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Era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ublic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Textual</w:t>
                            </w:r>
                            <w:proofErr w:type="spellEnd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Studies</w:t>
                            </w:r>
                            <w:proofErr w:type="spellEnd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Urban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 xml:space="preserve">Yellow Journalism </w:t>
                            </w:r>
                          </w:p>
                          <w:p w:rsidR="003F4F7D" w:rsidRPr="006D6003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C06A2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DigiTAL Projects</w:t>
                            </w:r>
                          </w:p>
                          <w:p w:rsidR="00963EAF" w:rsidRDefault="00963EAF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Restoration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Nell Nelson</w:t>
                            </w:r>
                          </w:p>
                          <w:p w:rsidR="005823A8" w:rsidRPr="00B07B3A" w:rsidRDefault="00196761" w:rsidP="00B07B3A">
                            <w:pPr>
                              <w:pStyle w:val="NoSpacing"/>
                              <w:spacing w:line="240" w:lineRule="auto"/>
                              <w:rPr>
                                <w:rStyle w:val="Hyperlink"/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5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nelson.newtfire.org</w:t>
                              </w:r>
                            </w:hyperlink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Digital Mitford</w:t>
                            </w:r>
                          </w:p>
                          <w:p w:rsidR="00A03253" w:rsidRPr="00B07B3A" w:rsidRDefault="00196761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FF"/>
                                <w:u w:val="single"/>
                                <w:lang w:val="fr-FR"/>
                              </w:rPr>
                            </w:pPr>
                            <w:hyperlink r:id="rId16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digitalmitford.org</w:t>
                              </w:r>
                            </w:hyperlink>
                          </w:p>
                          <w:p w:rsidR="006A0957" w:rsidRP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and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Etymolog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word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« Cheap » </w:t>
                            </w:r>
                          </w:p>
                          <w:p w:rsidR="006A0957" w:rsidRPr="00B07B3A" w:rsidRDefault="00196761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7" w:history="1">
                              <w:r w:rsidR="006A0957" w:rsidRPr="00B07B3A">
                                <w:rPr>
                                  <w:rStyle w:val="Hyperlink"/>
                                  <w:rFonts w:asciiTheme="minorHAnsi" w:hAnsiTheme="minorHAnsi"/>
                                </w:rPr>
                                <w:t>http://bit.ly/HistoryOfCheap</w:t>
                              </w:r>
                            </w:hyperlink>
                          </w:p>
                          <w:p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  <w:t xml:space="preserve"> </w:t>
                            </w:r>
                          </w:p>
                          <w:p w:rsidR="006A0957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96EFA" w:rsidRPr="00A03253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  <w:lang w:val="fr-FR"/>
                              </w:rPr>
                            </w:pPr>
                          </w:p>
                          <w:p w:rsidR="00E96EFA" w:rsidRDefault="00E96EFA" w:rsidP="00963EAF">
                            <w:pPr>
                              <w:pStyle w:val="NoSpacing"/>
                            </w:pPr>
                          </w:p>
                          <w:p w:rsidR="00963EAF" w:rsidRDefault="00963EAF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55.8pt;margin-top:106.45pt;width:173.65pt;height:690.7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" fillcolor="#f1d7e0 [660]" stroked="f" strokeweight=".5pt">
                <v:path arrowok="t"/>
                <v:textbox inset="14.4pt,14.4pt,14.4pt,14.4pt">
                  <w:txbxContent>
                    <w:p w:rsidR="00963EAF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</w:rPr>
                        <w:t xml:space="preserve">TECHNICAL </w:t>
                      </w:r>
                      <w:r w:rsidR="00963EAF" w:rsidRPr="00EC06A2">
                        <w:rPr>
                          <w:rFonts w:asciiTheme="majorHAnsi" w:hAnsiTheme="majorHAnsi"/>
                          <w:b/>
                        </w:rPr>
                        <w:t>SKILLS</w:t>
                      </w:r>
                    </w:p>
                    <w:p w:rsidR="00E96EFA" w:rsidRPr="00E96EFA" w:rsidRDefault="00E96EFA" w:rsidP="00B07B3A">
                      <w:pPr>
                        <w:spacing w:line="240" w:lineRule="auto"/>
                        <w:ind w:left="1714" w:hanging="1714"/>
                        <w:rPr>
                          <w:lang w:eastAsia="en-US"/>
                        </w:rPr>
                      </w:pPr>
                    </w:p>
                    <w:p w:rsidR="005D0CC8" w:rsidRDefault="000040FD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Software</w:t>
                      </w:r>
                      <w:r w:rsidR="001771D5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 &amp; </w:t>
                      </w:r>
                      <w:r w:rsidR="00A17FE1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Online Services</w:t>
                      </w: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Cytoscape 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FTP/SSH </w:t>
                      </w:r>
                      <w:r w:rsidR="00A17FE1" w:rsidRPr="00B07B3A">
                        <w:rPr>
                          <w:rFonts w:asciiTheme="minorHAnsi" w:hAnsiTheme="minorHAnsi"/>
                          <w:szCs w:val="16"/>
                        </w:rPr>
                        <w:t>clients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Git </w:t>
                      </w:r>
                      <w:r w:rsidR="00770B5D" w:rsidRPr="00B07B3A">
                        <w:rPr>
                          <w:rFonts w:asciiTheme="minorHAnsi" w:hAnsiTheme="minorHAnsi"/>
                          <w:szCs w:val="16"/>
                        </w:rPr>
                        <w:t>and</w:t>
                      </w: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 GitHub </w:t>
                      </w:r>
                    </w:p>
                    <w:p w:rsidR="005D0CC8" w:rsidRPr="00B07B3A" w:rsidRDefault="002610E4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Cs w:val="16"/>
                        </w:rPr>
                      </w:pPr>
                      <w:hyperlink r:id="rId18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</w:rPr>
                          <w:t>https://github.com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Cs w:val="16"/>
                        </w:rPr>
                        <w:t xml:space="preserve"> </w:t>
                      </w:r>
                    </w:p>
                    <w:p w:rsidR="00A17FE1" w:rsidRPr="00B07B3A" w:rsidRDefault="00B07B3A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</w:rPr>
                        <w:t>Kumu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MS Office Suite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Omeka</w:t>
                      </w:r>
                    </w:p>
                    <w:p w:rsidR="00CF097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oXygen XML editor 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line JS</w:t>
                      </w:r>
                    </w:p>
                    <w:p w:rsidR="00CF0971" w:rsidRPr="00B07B3A" w:rsidRDefault="00BD6B20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Mapper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Voyant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Wikispaces </w:t>
                      </w:r>
                    </w:p>
                    <w:p w:rsidR="007E124D" w:rsidRPr="00B07B3A" w:rsidRDefault="00770B5D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Zotero</w:t>
                      </w:r>
                    </w:p>
                    <w:p w:rsidR="005D0CC8" w:rsidRPr="00B07B3A" w:rsidRDefault="002610E4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</w:pPr>
                      <w:hyperlink r:id="rId19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  <w:lang w:val="es-ES"/>
                          </w:rPr>
                          <w:t>https://www.zotero.org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  <w:t xml:space="preserve"> </w:t>
                      </w:r>
                    </w:p>
                    <w:p w:rsidR="005D0CC8" w:rsidRPr="005D0CC8" w:rsidRDefault="005D0CC8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360"/>
                        <w:rPr>
                          <w:rFonts w:asciiTheme="minorHAnsi" w:hAnsiTheme="minorHAnsi"/>
                          <w:sz w:val="18"/>
                          <w:szCs w:val="16"/>
                          <w:lang w:val="es-ES"/>
                        </w:rPr>
                      </w:pPr>
                    </w:p>
                    <w:p w:rsidR="005D0CC8" w:rsidRDefault="001771D5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Languages &amp; Scripts</w:t>
                      </w:r>
                      <w:r w:rsidR="007E124D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Cascading Style Sheets (CSS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HTML</w:t>
                      </w:r>
                    </w:p>
                    <w:p w:rsidR="001771D5" w:rsidRPr="00B07B3A" w:rsidRDefault="006A0957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J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avaScript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gular Expressions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lax NG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alable Vector Graphics (SVG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hematron</w:t>
                      </w:r>
                    </w:p>
                    <w:p w:rsidR="000262D2" w:rsidRPr="000262D2" w:rsidRDefault="005D0CC8" w:rsidP="000262D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XML (with 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TEI experience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</w:t>
                      </w:r>
                      <w:r w:rsidR="006A0957" w:rsidRPr="00B07B3A">
                        <w:rPr>
                          <w:rFonts w:asciiTheme="minorHAnsi" w:hAnsiTheme="minorHAnsi"/>
                        </w:rPr>
                        <w:t>P</w:t>
                      </w:r>
                      <w:r w:rsidRPr="00B07B3A">
                        <w:rPr>
                          <w:rFonts w:asciiTheme="minorHAnsi" w:hAnsiTheme="minorHAnsi"/>
                        </w:rPr>
                        <w:t>ath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Query</w:t>
                      </w:r>
                    </w:p>
                    <w:p w:rsidR="006D6003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SLT</w:t>
                      </w:r>
                    </w:p>
                    <w:p w:rsidR="006D6003" w:rsidRPr="006D6003" w:rsidRDefault="006D6003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sz w:val="22"/>
                          <w:lang w:val="fr-FR"/>
                        </w:rPr>
                      </w:pPr>
                    </w:p>
                    <w:p w:rsidR="004804B5" w:rsidRPr="00EC06A2" w:rsidRDefault="002D2C59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 xml:space="preserve">Research </w:t>
                      </w:r>
                      <w:r w:rsidR="004804B5"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>INTERESTS</w:t>
                      </w:r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D6003" w:rsidRDefault="002D2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Digital </w:t>
                      </w:r>
                      <w:r w:rsidRPr="00B07B3A">
                        <w:rPr>
                          <w:rFonts w:asciiTheme="minorHAnsi" w:hAnsiTheme="minorHAnsi"/>
                        </w:rPr>
                        <w:t>Humanit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Gender Stud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Industrial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844CB1" w:rsidRPr="00B07B3A">
                        <w:rPr>
                          <w:rFonts w:asciiTheme="minorHAnsi" w:hAnsiTheme="minorHAnsi"/>
                        </w:rPr>
                        <w:t>Marginalized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Populations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Natural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Language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Processing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Progressive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Era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Public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proofErr w:type="spellStart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>Textual</w:t>
                      </w:r>
                      <w:proofErr w:type="spellEnd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proofErr w:type="spellStart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>Studies</w:t>
                      </w:r>
                      <w:proofErr w:type="spellEnd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Urban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 xml:space="preserve">Yellow Journalism </w:t>
                      </w:r>
                    </w:p>
                    <w:p w:rsidR="003F4F7D" w:rsidRPr="006D6003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C06A2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lang w:val="fr-FR"/>
                        </w:rPr>
                        <w:t>DigiTAL Projects</w:t>
                      </w:r>
                    </w:p>
                    <w:p w:rsidR="00963EAF" w:rsidRDefault="00963EAF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Restoration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Nell Nelson</w:t>
                      </w:r>
                    </w:p>
                    <w:p w:rsidR="005823A8" w:rsidRPr="00B07B3A" w:rsidRDefault="002610E4" w:rsidP="00B07B3A">
                      <w:pPr>
                        <w:pStyle w:val="NoSpacing"/>
                        <w:spacing w:line="240" w:lineRule="auto"/>
                        <w:rPr>
                          <w:rStyle w:val="Hyperlink"/>
                          <w:rFonts w:asciiTheme="minorHAnsi" w:hAnsiTheme="minorHAnsi"/>
                          <w:lang w:val="fr-FR"/>
                        </w:rPr>
                      </w:pPr>
                      <w:hyperlink r:id="rId20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nelson.newtfire.org</w:t>
                        </w:r>
                      </w:hyperlink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Digital Mitford</w:t>
                      </w:r>
                    </w:p>
                    <w:p w:rsidR="00A03253" w:rsidRPr="00B07B3A" w:rsidRDefault="002610E4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FF"/>
                          <w:u w:val="single"/>
                          <w:lang w:val="fr-FR"/>
                        </w:rPr>
                      </w:pPr>
                      <w:hyperlink r:id="rId21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digitalmitford.org</w:t>
                        </w:r>
                      </w:hyperlink>
                    </w:p>
                    <w:p w:rsidR="006A0957" w:rsidRP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and </w:t>
                      </w:r>
                      <w:r w:rsidRPr="00B07B3A">
                        <w:rPr>
                          <w:rFonts w:asciiTheme="minorHAnsi" w:hAnsiTheme="minorHAnsi"/>
                        </w:rPr>
                        <w:t>Etymolog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the </w:t>
                      </w:r>
                      <w:r w:rsidRPr="00B07B3A">
                        <w:rPr>
                          <w:rFonts w:asciiTheme="minorHAnsi" w:hAnsiTheme="minorHAnsi"/>
                        </w:rPr>
                        <w:t>word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« Cheap » </w:t>
                      </w:r>
                    </w:p>
                    <w:p w:rsidR="006A0957" w:rsidRPr="00B07B3A" w:rsidRDefault="002610E4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hyperlink r:id="rId22" w:history="1">
                        <w:r w:rsidR="006A0957" w:rsidRPr="00B07B3A">
                          <w:rPr>
                            <w:rStyle w:val="Hyperlink"/>
                            <w:rFonts w:asciiTheme="minorHAnsi" w:hAnsiTheme="minorHAnsi"/>
                          </w:rPr>
                          <w:t>http://bit.ly/HistoryOfCheap</w:t>
                        </w:r>
                      </w:hyperlink>
                    </w:p>
                    <w:p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lang w:val="fr-FR"/>
                        </w:rPr>
                        <w:t xml:space="preserve"> </w:t>
                      </w:r>
                    </w:p>
                    <w:p w:rsidR="006A0957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96EFA" w:rsidRPr="00A03253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  <w:lang w:val="fr-FR"/>
                        </w:rPr>
                      </w:pPr>
                    </w:p>
                    <w:p w:rsidR="00E96EFA" w:rsidRDefault="00E96EFA" w:rsidP="00963EAF">
                      <w:pPr>
                        <w:pStyle w:val="NoSpacing"/>
                      </w:pPr>
                    </w:p>
                    <w:p w:rsidR="00963EAF" w:rsidRDefault="00963EAF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7C228A" w:rsidRPr="004E4455">
        <w:rPr>
          <w:rFonts w:ascii="Cooper Black" w:hAnsi="Cooper Black"/>
          <w:sz w:val="72"/>
          <w:szCs w:val="72"/>
        </w:rPr>
        <w:t>Parker</w:t>
      </w:r>
    </w:p>
    <w:p w:rsidR="004E4455" w:rsidRDefault="004E4455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CC6308" w:rsidRPr="004E4455" w:rsidRDefault="00CC6308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963EAF" w:rsidRPr="00CD2632" w:rsidRDefault="00963EAF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Education</w:t>
      </w:r>
      <w:r w:rsidRPr="00CD2632">
        <w:rPr>
          <w:rFonts w:asciiTheme="majorHAnsi" w:hAnsiTheme="majorHAnsi"/>
          <w:b/>
          <w:noProof w:val="0"/>
        </w:rPr>
        <w:tab/>
      </w:r>
    </w:p>
    <w:p w:rsidR="00F412EF" w:rsidRPr="00834D8A" w:rsidRDefault="00F412EF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Present</w:t>
      </w:r>
      <w:r w:rsidRPr="00834D8A">
        <w:rPr>
          <w:sz w:val="16"/>
        </w:rPr>
        <w:tab/>
      </w:r>
      <w:r w:rsidR="00CD2632"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Loyola University Chicago</w:t>
      </w:r>
    </w:p>
    <w:p w:rsidR="00F412EF" w:rsidRPr="00F412EF" w:rsidRDefault="00F412EF" w:rsidP="00685BC8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16"/>
          <w:szCs w:val="20"/>
        </w:rPr>
      </w:pPr>
      <w:r>
        <w:tab/>
      </w:r>
      <w:r w:rsidR="004E4455">
        <w:tab/>
      </w:r>
      <w:r w:rsidR="00824E0D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>
        <w:rPr>
          <w:rStyle w:val="Heading2Char"/>
          <w:rFonts w:asciiTheme="minorHAnsi" w:hAnsiTheme="minorHAnsi"/>
          <w:sz w:val="16"/>
          <w:lang w:val="en-US"/>
        </w:rPr>
        <w:t>Digital Humanities</w:t>
      </w:r>
    </w:p>
    <w:p w:rsidR="003A2367" w:rsidRPr="00834D8A" w:rsidRDefault="00824E0D" w:rsidP="00685BC8">
      <w:pPr>
        <w:spacing w:line="240" w:lineRule="auto"/>
        <w:ind w:left="1714" w:hanging="1714"/>
        <w:rPr>
          <w:sz w:val="18"/>
        </w:rPr>
      </w:pPr>
      <w:r w:rsidRPr="00834D8A">
        <w:rPr>
          <w:rStyle w:val="Years"/>
          <w:b/>
          <w:sz w:val="22"/>
        </w:rPr>
        <w:t>April</w:t>
      </w:r>
      <w:r w:rsidR="003A2367" w:rsidRPr="00834D8A">
        <w:rPr>
          <w:rStyle w:val="Years"/>
          <w:b/>
          <w:sz w:val="22"/>
        </w:rPr>
        <w:t xml:space="preserve"> 2016</w:t>
      </w:r>
      <w:r w:rsidR="00963EA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3A2367" w:rsidRPr="00834D8A">
        <w:rPr>
          <w:rFonts w:asciiTheme="majorHAnsi" w:hAnsiTheme="majorHAnsi"/>
          <w:szCs w:val="24"/>
        </w:rPr>
        <w:t>University of Pittsburgh at Greensburg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 w:rsidR="00CD2632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:rsidR="003A2367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="00CD2632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r w:rsidR="00CD2632"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>s</w:t>
      </w:r>
      <w:r w:rsidRPr="003A2367">
        <w:rPr>
          <w:rFonts w:asciiTheme="minorHAnsi" w:hAnsiTheme="minorHAnsi"/>
          <w:sz w:val="16"/>
        </w:rPr>
        <w:t>umma cum</w:t>
      </w:r>
      <w:r>
        <w:rPr>
          <w:rFonts w:asciiTheme="minorHAnsi" w:hAnsiTheme="minorHAnsi"/>
          <w:sz w:val="16"/>
        </w:rPr>
        <w:t xml:space="preserve"> l</w:t>
      </w:r>
      <w:r w:rsidRPr="003A2367">
        <w:rPr>
          <w:rFonts w:asciiTheme="minorHAnsi" w:hAnsiTheme="minorHAnsi"/>
          <w:sz w:val="16"/>
        </w:rPr>
        <w:t>aude</w:t>
      </w:r>
      <w:r w:rsidRPr="003A2367">
        <w:rPr>
          <w:rFonts w:asciiTheme="minorHAnsi" w:hAnsiTheme="minorHAnsi"/>
        </w:rPr>
        <w:tab/>
      </w:r>
    </w:p>
    <w:p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>.</w:t>
      </w:r>
      <w:r w:rsidR="00F412EF" w:rsidRPr="00834D8A">
        <w:rPr>
          <w:rStyle w:val="Years"/>
          <w:b/>
          <w:sz w:val="22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834D8A">
        <w:rPr>
          <w:rFonts w:asciiTheme="majorHAnsi" w:hAnsiTheme="majorHAnsi"/>
          <w:szCs w:val="24"/>
        </w:rPr>
        <w:t>Community College of Allegheny County</w:t>
      </w:r>
    </w:p>
    <w:p w:rsidR="00963EAF" w:rsidRDefault="003A2367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CD2632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:rsidR="00CD2632" w:rsidRDefault="00CD2632" w:rsidP="00685BC8">
      <w:pPr>
        <w:rPr>
          <w:rStyle w:val="Heading2Char"/>
          <w:rFonts w:asciiTheme="minorHAnsi" w:hAnsiTheme="minorHAnsi"/>
          <w:sz w:val="16"/>
          <w:lang w:val="en-US"/>
        </w:rPr>
      </w:pPr>
    </w:p>
    <w:p w:rsidR="00CD2632" w:rsidRPr="00CD2632" w:rsidRDefault="00CD2632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Professional experience</w:t>
      </w:r>
      <w:r w:rsidRPr="00CD2632">
        <w:rPr>
          <w:rFonts w:asciiTheme="majorHAnsi" w:hAnsiTheme="majorHAnsi"/>
          <w:b/>
          <w:noProof w:val="0"/>
        </w:rPr>
        <w:tab/>
      </w:r>
    </w:p>
    <w:p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>
        <w:rPr>
          <w:rStyle w:val="Years"/>
          <w:b/>
          <w:sz w:val="22"/>
        </w:rPr>
        <w:t xml:space="preserve">May 2017 </w:t>
      </w:r>
      <w:r w:rsidR="00824E0D" w:rsidRPr="00834D8A">
        <w:rPr>
          <w:rStyle w:val="Years"/>
          <w:b/>
          <w:sz w:val="22"/>
        </w:rPr>
        <w:t>- Present</w:t>
      </w:r>
      <w:r w:rsidR="00824E0D" w:rsidRPr="00834D8A">
        <w:rPr>
          <w:sz w:val="16"/>
        </w:rPr>
        <w:tab/>
      </w:r>
      <w:r w:rsidR="00EA1012">
        <w:rPr>
          <w:rFonts w:asciiTheme="majorHAnsi" w:hAnsiTheme="majorHAnsi"/>
        </w:rPr>
        <w:t xml:space="preserve">Project Manager – Digitizing </w:t>
      </w:r>
      <w:r w:rsidRPr="005C3FD3">
        <w:rPr>
          <w:rFonts w:asciiTheme="majorHAnsi" w:hAnsiTheme="majorHAnsi"/>
        </w:rPr>
        <w:t>Photograph Archive</w:t>
      </w:r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34D8A" w:rsidRPr="003358B6">
        <w:rPr>
          <w:rStyle w:val="Heading2Char"/>
          <w:rFonts w:ascii="Arial" w:hAnsi="Arial"/>
          <w:noProof/>
          <w:sz w:val="16"/>
          <w:lang w:val="en-US"/>
        </w:rPr>
        <w:t>Jessica Kadie-Barclay</w:t>
      </w:r>
      <w:r w:rsidR="00834D8A">
        <w:rPr>
          <w:rStyle w:val="Heading2Char"/>
          <w:rFonts w:asciiTheme="minorHAnsi" w:hAnsiTheme="minorHAnsi"/>
          <w:noProof/>
          <w:sz w:val="16"/>
          <w:lang w:val="en-US"/>
        </w:rPr>
        <w:t xml:space="preserve"> -- </w:t>
      </w:r>
      <w:hyperlink r:id="rId23" w:history="1">
        <w:r w:rsidR="00834D8A" w:rsidRPr="008B351F">
          <w:rPr>
            <w:rStyle w:val="Hyperlink"/>
            <w:rFonts w:asciiTheme="minorHAnsi" w:hAnsiTheme="minorHAnsi"/>
            <w:noProof/>
            <w:snapToGrid/>
            <w:sz w:val="16"/>
          </w:rPr>
          <w:t>jessica@westovertonvillage.org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34D8A" w:rsidRPr="00834D8A">
        <w:rPr>
          <w:rStyle w:val="Heading2Char"/>
          <w:rFonts w:asciiTheme="minorHAnsi" w:hAnsiTheme="minorHAnsi"/>
          <w:sz w:val="16"/>
          <w:lang w:val="en-US"/>
        </w:rPr>
        <w:t xml:space="preserve">West Overton Village &amp; Museums 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in </w:t>
      </w:r>
      <w:r w:rsidR="00834D8A">
        <w:rPr>
          <w:rStyle w:val="Heading2Char"/>
          <w:rFonts w:asciiTheme="minorHAnsi" w:hAnsiTheme="minorHAnsi"/>
          <w:sz w:val="16"/>
          <w:lang w:val="en-US"/>
        </w:rPr>
        <w:t>Scottdale, Pennsylvania</w:t>
      </w:r>
    </w:p>
    <w:p w:rsidR="00824E0D" w:rsidRPr="000262D2" w:rsidRDefault="002466F5" w:rsidP="000262D2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training staff in paleography, digital curation, processing metadata, and creating Omeka collections</w:t>
      </w:r>
    </w:p>
    <w:p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 xml:space="preserve">. </w:t>
      </w:r>
      <w:r w:rsidRPr="00834D8A">
        <w:rPr>
          <w:rStyle w:val="Years"/>
          <w:b/>
          <w:sz w:val="22"/>
        </w:rPr>
        <w:t>2016 - Present</w:t>
      </w:r>
      <w:r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Freelance Consultant</w:t>
      </w:r>
    </w:p>
    <w:p w:rsidR="00824E0D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24E0D" w:rsidRPr="003358B6">
        <w:rPr>
          <w:rStyle w:val="Heading2Char"/>
          <w:rFonts w:ascii="Arial" w:hAnsi="Arial"/>
          <w:noProof/>
          <w:sz w:val="16"/>
          <w:lang w:val="en-US"/>
        </w:rPr>
        <w:t>Robert</w:t>
      </w:r>
      <w:r w:rsidR="00834D8A" w:rsidRPr="003358B6">
        <w:rPr>
          <w:rStyle w:val="Heading2Char"/>
          <w:rFonts w:ascii="Arial" w:hAnsi="Arial"/>
          <w:sz w:val="16"/>
          <w:lang w:val="en-US"/>
        </w:rPr>
        <w:t xml:space="preserve"> Foley</w:t>
      </w:r>
      <w:r w:rsidR="00834D8A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4" w:history="1">
        <w:r w:rsidR="00834D8A" w:rsidRPr="008B351F">
          <w:rPr>
            <w:rStyle w:val="Hyperlink"/>
            <w:rFonts w:asciiTheme="minorHAnsi" w:hAnsiTheme="minorHAnsi"/>
            <w:snapToGrid/>
            <w:sz w:val="16"/>
          </w:rPr>
          <w:t>bportnow@gmail.com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B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lack Rock Historical Society in </w:t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Fairfield, Connecticut</w:t>
      </w:r>
    </w:p>
    <w:p w:rsidR="00982FC9" w:rsidRPr="000262D2" w:rsidRDefault="00CD26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encoding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 and </w:t>
      </w:r>
      <w:r w:rsidRPr="000262D2">
        <w:rPr>
          <w:rStyle w:val="Heading2Char"/>
          <w:rFonts w:asciiTheme="minorHAnsi" w:hAnsiTheme="minorHAnsi"/>
          <w:sz w:val="16"/>
          <w:lang w:val="en-US"/>
        </w:rPr>
        <w:t xml:space="preserve">processing of 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Thomas Bartram’s </w:t>
      </w:r>
      <w:r w:rsidRPr="000262D2">
        <w:rPr>
          <w:rStyle w:val="Heading2Char"/>
          <w:rFonts w:asciiTheme="minorHAnsi" w:hAnsiTheme="minorHAnsi"/>
          <w:sz w:val="16"/>
          <w:lang w:val="en-US"/>
        </w:rPr>
        <w:t>account log manuscripts</w:t>
      </w:r>
    </w:p>
    <w:p w:rsidR="00982FC9" w:rsidRPr="00834D8A" w:rsidRDefault="00982FC9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6 – April 2017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Technical Assistant</w:t>
      </w:r>
    </w:p>
    <w:p w:rsidR="00982FC9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65261">
        <w:rPr>
          <w:sz w:val="16"/>
        </w:rPr>
        <w:t>Dr. Sayre Greenfield</w:t>
      </w:r>
      <w:r w:rsidR="00982FC9">
        <w:rPr>
          <w:rStyle w:val="Heading2Char"/>
          <w:rFonts w:asciiTheme="minorHAnsi" w:hAnsiTheme="minorHAnsi"/>
          <w:sz w:val="16"/>
          <w:lang w:val="en-US"/>
        </w:rPr>
        <w:t xml:space="preserve"> --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hyperlink r:id="rId25" w:history="1">
        <w:r w:rsidR="00365261" w:rsidRPr="008B351F">
          <w:rPr>
            <w:rStyle w:val="Hyperlink"/>
            <w:rFonts w:asciiTheme="minorHAnsi" w:hAnsiTheme="minorHAnsi"/>
            <w:snapToGrid/>
            <w:sz w:val="16"/>
          </w:rPr>
          <w:t>sng6@pitt.edu</w:t>
        </w:r>
      </w:hyperlink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82FC9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>The Center for the Digital Text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at Pitt-Greensburg</w:t>
      </w:r>
    </w:p>
    <w:p w:rsidR="00365261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built digital projects, delivered</w:t>
      </w:r>
      <w:r w:rsidR="005A7518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digital humanities</w:t>
      </w: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courses and workshops, supported student and faculty digital ventures</w:t>
      </w:r>
    </w:p>
    <w:p w:rsidR="00982FC9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extensive coding, querying, and visualization development us</w:t>
      </w:r>
      <w:r w:rsidR="002E4E75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ing the XML family of languages</w:t>
      </w:r>
    </w:p>
    <w:p w:rsidR="003358B6" w:rsidRPr="00834D8A" w:rsidRDefault="003358B6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4 – Aug. 2016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Research</w:t>
      </w:r>
      <w:r w:rsidR="006D6003">
        <w:rPr>
          <w:rFonts w:asciiTheme="majorHAnsi" w:hAnsiTheme="majorHAnsi"/>
          <w:szCs w:val="24"/>
        </w:rPr>
        <w:t xml:space="preserve"> &amp; Teaching</w:t>
      </w:r>
      <w:r>
        <w:rPr>
          <w:rFonts w:asciiTheme="majorHAnsi" w:hAnsiTheme="majorHAnsi"/>
          <w:szCs w:val="24"/>
        </w:rPr>
        <w:t xml:space="preserve"> Assistant</w:t>
      </w:r>
    </w:p>
    <w:p w:rsidR="003358B6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358B6">
        <w:rPr>
          <w:sz w:val="16"/>
        </w:rPr>
        <w:t>Dr. Elisa Beshero-Bondar</w:t>
      </w:r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6" w:history="1">
        <w:r w:rsidR="003358B6" w:rsidRPr="008B351F">
          <w:rPr>
            <w:rStyle w:val="Hyperlink"/>
            <w:rFonts w:asciiTheme="minorHAnsi" w:hAnsiTheme="minorHAnsi"/>
            <w:snapToGrid/>
            <w:sz w:val="16"/>
          </w:rPr>
          <w:t>ebb8@pitt.edu</w:t>
        </w:r>
      </w:hyperlink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3358B6" w:rsidRDefault="003358B6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 xml:space="preserve">The </w:t>
      </w:r>
      <w:r>
        <w:rPr>
          <w:rStyle w:val="Heading2Char"/>
          <w:rFonts w:asciiTheme="minorHAnsi" w:hAnsiTheme="minorHAnsi"/>
          <w:sz w:val="16"/>
          <w:lang w:val="en-US"/>
        </w:rPr>
        <w:t>University of Pittsburgh at Greensburg</w:t>
      </w:r>
    </w:p>
    <w:p w:rsidR="005A751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assisted in teaching, grading, and developing course materials for Pitt-Greensburg’s 2015 Coding and Digital Archives course as well as the 2016 Coding and Data Visualization course</w:t>
      </w:r>
    </w:p>
    <w:p w:rsidR="00685BC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organized digital photographs of manuscript texts, contributed to Digital Mitford project prosopography, and initiated the transcription and XML encoding of Mary Russell Mitford's daily journal dated 1819 to 1823.</w:t>
      </w:r>
    </w:p>
    <w:p w:rsidR="00685BC8" w:rsidRPr="00685BC8" w:rsidRDefault="00685BC8" w:rsidP="00685BC8">
      <w:pPr>
        <w:pStyle w:val="ListParagraph"/>
        <w:numPr>
          <w:ilvl w:val="0"/>
          <w:numId w:val="0"/>
        </w:numPr>
        <w:spacing w:line="240" w:lineRule="auto"/>
        <w:ind w:left="2886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3F4F7D" w:rsidRPr="003F4F7D" w:rsidRDefault="00685BC8" w:rsidP="003F4F7D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685BC8">
        <w:rPr>
          <w:rFonts w:asciiTheme="majorHAnsi" w:hAnsiTheme="majorHAnsi"/>
          <w:b/>
          <w:noProof w:val="0"/>
        </w:rPr>
        <w:t>Publications &amp;</w:t>
      </w:r>
      <w:r w:rsidR="00AC3CAF">
        <w:rPr>
          <w:rFonts w:asciiTheme="majorHAnsi" w:hAnsiTheme="majorHAnsi"/>
          <w:b/>
          <w:noProof w:val="0"/>
        </w:rPr>
        <w:t xml:space="preserve"> Online</w:t>
      </w:r>
      <w:r w:rsidRPr="00685BC8">
        <w:rPr>
          <w:rFonts w:asciiTheme="majorHAnsi" w:hAnsiTheme="majorHAnsi"/>
          <w:b/>
          <w:noProof w:val="0"/>
        </w:rPr>
        <w:t xml:space="preserve"> Teaching Materials</w:t>
      </w:r>
      <w:r w:rsidRPr="00CD2632">
        <w:rPr>
          <w:rFonts w:asciiTheme="majorHAnsi" w:hAnsiTheme="majorHAnsi"/>
          <w:b/>
          <w:noProof w:val="0"/>
        </w:rPr>
        <w:tab/>
      </w:r>
    </w:p>
    <w:p w:rsidR="00685BC8" w:rsidRPr="00685BC8" w:rsidRDefault="00607A23" w:rsidP="00685BC8">
      <w:pPr>
        <w:spacing w:line="240" w:lineRule="auto"/>
        <w:ind w:left="0" w:firstLine="0"/>
        <w:rPr>
          <w:rFonts w:asciiTheme="majorHAnsi" w:hAnsiTheme="majorHAnsi"/>
          <w:sz w:val="14"/>
        </w:rPr>
      </w:pPr>
      <w:r>
        <w:rPr>
          <w:rFonts w:ascii="Gabriola" w:hAnsi="Gabriola"/>
          <w:b/>
          <w:color w:val="B83D68" w:themeColor="accent1"/>
          <w:sz w:val="22"/>
          <w:szCs w:val="32"/>
        </w:rPr>
        <w:t>April</w:t>
      </w:r>
      <w:r w:rsidR="00685BC8">
        <w:rPr>
          <w:rFonts w:ascii="Gabriola" w:hAnsi="Gabriola"/>
          <w:b/>
          <w:color w:val="B83D68" w:themeColor="accent1"/>
          <w:sz w:val="22"/>
          <w:szCs w:val="32"/>
        </w:rPr>
        <w:t xml:space="preserve"> 2017</w:t>
      </w:r>
      <w:r w:rsidR="00685BC8" w:rsidRPr="00685BC8">
        <w:rPr>
          <w:sz w:val="16"/>
        </w:rPr>
        <w:tab/>
      </w:r>
      <w:r w:rsidR="00685BC8" w:rsidRPr="00931174">
        <w:rPr>
          <w:rFonts w:asciiTheme="majorHAnsi" w:hAnsiTheme="majorHAnsi"/>
        </w:rPr>
        <w:t>"A GitHub 'Garage' for a Digital Humanities Course"</w:t>
      </w:r>
    </w:p>
    <w:p w:rsidR="00BA648A" w:rsidRDefault="00931174" w:rsidP="000262D2">
      <w:pPr>
        <w:spacing w:line="240" w:lineRule="auto"/>
        <w:ind w:firstLine="0"/>
        <w:rPr>
          <w:rFonts w:asciiTheme="minorHAnsi" w:hAnsiTheme="minorHAnsi"/>
          <w:sz w:val="16"/>
        </w:rPr>
      </w:pPr>
      <w:r>
        <w:rPr>
          <w:rFonts w:asciiTheme="minorHAnsi" w:hAnsiTheme="minorHAnsi"/>
          <w:sz w:val="16"/>
        </w:rPr>
        <w:t xml:space="preserve">Chapter co-authored with Dr. </w:t>
      </w:r>
      <w:r w:rsidR="00685BC8" w:rsidRPr="00685BC8">
        <w:rPr>
          <w:rFonts w:asciiTheme="minorHAnsi" w:hAnsiTheme="minorHAnsi"/>
          <w:sz w:val="16"/>
        </w:rPr>
        <w:t xml:space="preserve">Beshero-Bondar in </w:t>
      </w:r>
      <w:r w:rsidR="000262D2">
        <w:rPr>
          <w:rFonts w:asciiTheme="minorHAnsi" w:hAnsiTheme="minorHAnsi"/>
          <w:i/>
          <w:sz w:val="16"/>
        </w:rPr>
        <w:t xml:space="preserve">New Directions </w:t>
      </w:r>
      <w:r w:rsidR="00685BC8" w:rsidRPr="00685BC8">
        <w:rPr>
          <w:rFonts w:asciiTheme="minorHAnsi" w:hAnsiTheme="minorHAnsi"/>
          <w:i/>
          <w:sz w:val="16"/>
        </w:rPr>
        <w:t xml:space="preserve">for Computing Education: Embedding Computing </w:t>
      </w:r>
      <w:proofErr w:type="gramStart"/>
      <w:r w:rsidR="00685BC8" w:rsidRPr="00685BC8">
        <w:rPr>
          <w:rFonts w:asciiTheme="minorHAnsi" w:hAnsiTheme="minorHAnsi"/>
          <w:i/>
          <w:sz w:val="16"/>
        </w:rPr>
        <w:t>Across</w:t>
      </w:r>
      <w:proofErr w:type="gramEnd"/>
      <w:r w:rsidR="00685BC8" w:rsidRPr="00685BC8">
        <w:rPr>
          <w:rFonts w:asciiTheme="minorHAnsi" w:hAnsiTheme="minorHAnsi"/>
          <w:i/>
          <w:sz w:val="16"/>
        </w:rPr>
        <w:t xml:space="preserve"> Disciplines</w:t>
      </w:r>
      <w:r w:rsidR="00685BC8" w:rsidRPr="00685BC8">
        <w:rPr>
          <w:rFonts w:asciiTheme="minorHAnsi" w:hAnsiTheme="minorHAnsi"/>
          <w:sz w:val="16"/>
        </w:rPr>
        <w:t xml:space="preserve"> </w:t>
      </w:r>
    </w:p>
    <w:p w:rsidR="00EC06A2" w:rsidRPr="00BA648A" w:rsidRDefault="00196761" w:rsidP="000262D2">
      <w:pPr>
        <w:spacing w:line="240" w:lineRule="auto"/>
        <w:ind w:firstLine="0"/>
        <w:rPr>
          <w:rStyle w:val="Heading2Char"/>
          <w:rFonts w:asciiTheme="minorHAnsi" w:hAnsiTheme="minorHAnsi"/>
          <w:snapToGrid w:val="0"/>
          <w:sz w:val="14"/>
          <w:lang w:val="en-US"/>
        </w:rPr>
      </w:pPr>
      <w:hyperlink r:id="rId27" w:history="1">
        <w:r w:rsidR="00BA648A" w:rsidRPr="00BA648A">
          <w:rPr>
            <w:rStyle w:val="Hyperlink"/>
            <w:rFonts w:asciiTheme="minorHAnsi" w:hAnsiTheme="minorHAnsi"/>
            <w:sz w:val="14"/>
          </w:rPr>
          <w:t>https://link.springer.com/chapter/10.1007%2F978-3-319-54226-3_15</w:t>
        </w:r>
      </w:hyperlink>
      <w:r w:rsidR="00BA648A" w:rsidRPr="00BA648A">
        <w:rPr>
          <w:rFonts w:asciiTheme="minorHAnsi" w:hAnsiTheme="minorHAnsi"/>
          <w:sz w:val="14"/>
        </w:rPr>
        <w:t xml:space="preserve"> </w:t>
      </w:r>
    </w:p>
    <w:p w:rsidR="003F4F7D" w:rsidRDefault="003F4F7D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3F4F7D" w:rsidRPr="00EC06A2" w:rsidRDefault="003F4F7D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/GitHub Tutorial - </w:t>
      </w:r>
      <w:hyperlink r:id="rId28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explainGitShell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GUI/GitHub Tutorial (co-developed) - </w:t>
      </w:r>
      <w:hyperlink r:id="rId29" w:history="1">
        <w:r w:rsidR="00685BC8" w:rsidRPr="00685BC8">
          <w:rPr>
            <w:rStyle w:val="Hyperlink"/>
            <w:rFonts w:asciiTheme="minorHAnsi" w:hAnsiTheme="minorHAnsi"/>
            <w:sz w:val="16"/>
          </w:rPr>
          <w:t>http://dh.obdurodon.org/github.x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0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1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2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3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Schematron Exercise (co-developed) - </w:t>
      </w:r>
      <w:hyperlink r:id="rId34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Schematron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5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4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CD2632" w:rsidRPr="003A2367" w:rsidRDefault="00EC06A2" w:rsidP="00E96EFA">
      <w:pPr>
        <w:spacing w:line="240" w:lineRule="auto"/>
        <w:rPr>
          <w:rFonts w:asciiTheme="minorHAnsi" w:hAnsiTheme="minorHAnsi"/>
          <w:sz w:val="16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6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2_CDV.html</w:t>
        </w:r>
      </w:hyperlink>
    </w:p>
    <w:sectPr w:rsidR="00CD2632" w:rsidRPr="003A2367" w:rsidSect="00A555FC">
      <w:headerReference w:type="default" r:id="rId37"/>
      <w:footerReference w:type="first" r:id="rId3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6761" w:rsidRDefault="00196761" w:rsidP="00CC6308">
      <w:r>
        <w:separator/>
      </w:r>
    </w:p>
  </w:endnote>
  <w:endnote w:type="continuationSeparator" w:id="0">
    <w:p w:rsidR="00196761" w:rsidRDefault="00196761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BC8" w:rsidRDefault="00685BC8" w:rsidP="00685BC8">
    <w:pPr>
      <w:pStyle w:val="Footer"/>
      <w:jc w:val="center"/>
    </w:pPr>
    <w:r>
      <w:t>References Available Upon Reques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6761" w:rsidRDefault="00196761" w:rsidP="00CC6308">
      <w:r>
        <w:separator/>
      </w:r>
    </w:p>
  </w:footnote>
  <w:footnote w:type="continuationSeparator" w:id="0">
    <w:p w:rsidR="00196761" w:rsidRDefault="00196761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E96EFA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:rsidR="00963EAF" w:rsidRPr="000C6B92" w:rsidRDefault="00963EAF" w:rsidP="00CC6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A87649"/>
    <w:multiLevelType w:val="hybridMultilevel"/>
    <w:tmpl w:val="91C0D892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mwrAUA6dWrNSwAAAA="/>
  </w:docVars>
  <w:rsids>
    <w:rsidRoot w:val="000C6B92"/>
    <w:rsid w:val="000040FD"/>
    <w:rsid w:val="000216EB"/>
    <w:rsid w:val="0002492A"/>
    <w:rsid w:val="000262D2"/>
    <w:rsid w:val="00034273"/>
    <w:rsid w:val="00095BB1"/>
    <w:rsid w:val="000A41A9"/>
    <w:rsid w:val="000A771E"/>
    <w:rsid w:val="000C6B92"/>
    <w:rsid w:val="000D0940"/>
    <w:rsid w:val="000F3BA3"/>
    <w:rsid w:val="00156506"/>
    <w:rsid w:val="001771D5"/>
    <w:rsid w:val="00183CAB"/>
    <w:rsid w:val="00196761"/>
    <w:rsid w:val="0023290B"/>
    <w:rsid w:val="002466F5"/>
    <w:rsid w:val="002610E4"/>
    <w:rsid w:val="002679E8"/>
    <w:rsid w:val="002D2C59"/>
    <w:rsid w:val="002E4E75"/>
    <w:rsid w:val="002F5B78"/>
    <w:rsid w:val="003358B6"/>
    <w:rsid w:val="00365261"/>
    <w:rsid w:val="00376ABC"/>
    <w:rsid w:val="003A2367"/>
    <w:rsid w:val="003F4F7D"/>
    <w:rsid w:val="00422D08"/>
    <w:rsid w:val="00423F94"/>
    <w:rsid w:val="004804B5"/>
    <w:rsid w:val="004D34B8"/>
    <w:rsid w:val="004D7E43"/>
    <w:rsid w:val="004E4455"/>
    <w:rsid w:val="005823A8"/>
    <w:rsid w:val="00583213"/>
    <w:rsid w:val="005A7518"/>
    <w:rsid w:val="005B11E9"/>
    <w:rsid w:val="005B3B8B"/>
    <w:rsid w:val="005C3FD3"/>
    <w:rsid w:val="005D0CC8"/>
    <w:rsid w:val="005D26F5"/>
    <w:rsid w:val="005D460E"/>
    <w:rsid w:val="005E6551"/>
    <w:rsid w:val="00607A23"/>
    <w:rsid w:val="006161E5"/>
    <w:rsid w:val="00625745"/>
    <w:rsid w:val="00656147"/>
    <w:rsid w:val="00657B23"/>
    <w:rsid w:val="00682D6C"/>
    <w:rsid w:val="00685BC8"/>
    <w:rsid w:val="006A0957"/>
    <w:rsid w:val="006D6003"/>
    <w:rsid w:val="00727F07"/>
    <w:rsid w:val="007614A9"/>
    <w:rsid w:val="00770B5D"/>
    <w:rsid w:val="007772FF"/>
    <w:rsid w:val="007C228A"/>
    <w:rsid w:val="007E124D"/>
    <w:rsid w:val="00824E0D"/>
    <w:rsid w:val="00834D8A"/>
    <w:rsid w:val="00844CB1"/>
    <w:rsid w:val="00865F45"/>
    <w:rsid w:val="008701C5"/>
    <w:rsid w:val="008939D8"/>
    <w:rsid w:val="00931174"/>
    <w:rsid w:val="00963EAF"/>
    <w:rsid w:val="00975791"/>
    <w:rsid w:val="00980D05"/>
    <w:rsid w:val="00982FC9"/>
    <w:rsid w:val="00987D71"/>
    <w:rsid w:val="009C11E3"/>
    <w:rsid w:val="00A03253"/>
    <w:rsid w:val="00A17FE1"/>
    <w:rsid w:val="00A43953"/>
    <w:rsid w:val="00A555FC"/>
    <w:rsid w:val="00A73537"/>
    <w:rsid w:val="00A74A6D"/>
    <w:rsid w:val="00A872E6"/>
    <w:rsid w:val="00AB7ED9"/>
    <w:rsid w:val="00AC3CAF"/>
    <w:rsid w:val="00AD08E5"/>
    <w:rsid w:val="00AD0DF4"/>
    <w:rsid w:val="00B07B3A"/>
    <w:rsid w:val="00B76252"/>
    <w:rsid w:val="00B84294"/>
    <w:rsid w:val="00B869A7"/>
    <w:rsid w:val="00B87905"/>
    <w:rsid w:val="00BA648A"/>
    <w:rsid w:val="00BD6B20"/>
    <w:rsid w:val="00C0201D"/>
    <w:rsid w:val="00C240B0"/>
    <w:rsid w:val="00C51FDF"/>
    <w:rsid w:val="00CC6308"/>
    <w:rsid w:val="00CD2632"/>
    <w:rsid w:val="00CF0971"/>
    <w:rsid w:val="00D349D1"/>
    <w:rsid w:val="00D53086"/>
    <w:rsid w:val="00D758C1"/>
    <w:rsid w:val="00E46BBA"/>
    <w:rsid w:val="00E5551C"/>
    <w:rsid w:val="00E71D07"/>
    <w:rsid w:val="00E96EFA"/>
    <w:rsid w:val="00EA1012"/>
    <w:rsid w:val="00EA3B04"/>
    <w:rsid w:val="00EC06A2"/>
    <w:rsid w:val="00EE729F"/>
    <w:rsid w:val="00F412EF"/>
    <w:rsid w:val="00FA45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JP43" TargetMode="External"/><Relationship Id="rId18" Type="http://schemas.openxmlformats.org/officeDocument/2006/relationships/hyperlink" Target="https://github.com/RJP43" TargetMode="External"/><Relationship Id="rId26" Type="http://schemas.openxmlformats.org/officeDocument/2006/relationships/hyperlink" Target="mailto:ebb8@pitt.edu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digitalmitford.org" TargetMode="External"/><Relationship Id="rId34" Type="http://schemas.openxmlformats.org/officeDocument/2006/relationships/hyperlink" Target="http://newtfire.org/dh/SchematronExercise1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newtfire.org/~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mailto:sng6@pitt.edu" TargetMode="External"/><Relationship Id="rId33" Type="http://schemas.openxmlformats.org/officeDocument/2006/relationships/hyperlink" Target="http://newtfire.org/dh/HTMLExercise2.html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digitalmitford.org" TargetMode="External"/><Relationship Id="rId20" Type="http://schemas.openxmlformats.org/officeDocument/2006/relationships/hyperlink" Target="http://nelson.newtfire.org" TargetMode="External"/><Relationship Id="rId29" Type="http://schemas.openxmlformats.org/officeDocument/2006/relationships/hyperlink" Target="http://dh.obdurodon.org/github.x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jp396@gmail.com" TargetMode="External"/><Relationship Id="rId24" Type="http://schemas.openxmlformats.org/officeDocument/2006/relationships/hyperlink" Target="mailto:bportnow@gmail.com" TargetMode="External"/><Relationship Id="rId32" Type="http://schemas.openxmlformats.org/officeDocument/2006/relationships/hyperlink" Target="http://newtfire.org/dh/HTMLExercise1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nelson.newtfire.org" TargetMode="External"/><Relationship Id="rId23" Type="http://schemas.openxmlformats.org/officeDocument/2006/relationships/hyperlink" Target="mailto:jessica@westovertonvillage.org" TargetMode="External"/><Relationship Id="rId28" Type="http://schemas.openxmlformats.org/officeDocument/2006/relationships/hyperlink" Target="http://newtfire.org/dh/explainGitShell.html" TargetMode="External"/><Relationship Id="rId36" Type="http://schemas.openxmlformats.org/officeDocument/2006/relationships/hyperlink" Target="http://newtfire.org/dh/XSLTExercise2_CDV.html" TargetMode="External"/><Relationship Id="rId10" Type="http://schemas.openxmlformats.org/officeDocument/2006/relationships/hyperlink" Target="http://www.newtfire.org/~rjp43" TargetMode="External"/><Relationship Id="rId19" Type="http://schemas.openxmlformats.org/officeDocument/2006/relationships/hyperlink" Target="https://www.zotero.org/rjp43" TargetMode="External"/><Relationship Id="rId31" Type="http://schemas.openxmlformats.org/officeDocument/2006/relationships/hyperlink" Target="http://www.newtfire.org/dh/GitExercise2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jp396@gmail.com" TargetMode="External"/><Relationship Id="rId14" Type="http://schemas.openxmlformats.org/officeDocument/2006/relationships/hyperlink" Target="https://www.zotero.org/rjp43" TargetMode="External"/><Relationship Id="rId22" Type="http://schemas.openxmlformats.org/officeDocument/2006/relationships/hyperlink" Target="http://bit.ly/HistoryOfCheap" TargetMode="External"/><Relationship Id="rId27" Type="http://schemas.openxmlformats.org/officeDocument/2006/relationships/hyperlink" Target="https://link.springer.com/chapter/10.1007%2F978-3-319-54226-3_15" TargetMode="External"/><Relationship Id="rId30" Type="http://schemas.openxmlformats.org/officeDocument/2006/relationships/hyperlink" Target="http://www.newtfire.org/dh/GitExercise1.html" TargetMode="External"/><Relationship Id="rId35" Type="http://schemas.openxmlformats.org/officeDocument/2006/relationships/hyperlink" Target="http://newtfire.org/dh/XSLTExercise4.html" TargetMode="Externa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788DEA-B3C9-4F2C-AA1F-9146E1604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12</Words>
  <Characters>292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Windows User</cp:lastModifiedBy>
  <cp:revision>18</cp:revision>
  <cp:lastPrinted>2017-04-25T17:00:00Z</cp:lastPrinted>
  <dcterms:created xsi:type="dcterms:W3CDTF">2017-04-12T02:32:00Z</dcterms:created>
  <dcterms:modified xsi:type="dcterms:W3CDTF">2017-04-25T17:00:00Z</dcterms:modified>
</cp:coreProperties>
</file>